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73D2C" w14:textId="7731771C" w:rsidR="0004567E" w:rsidRPr="00245A29" w:rsidRDefault="007C6AC2" w:rsidP="00245A29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245A2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ssignment 2a</w:t>
      </w:r>
    </w:p>
    <w:p w14:paraId="3A09B57D" w14:textId="77777777" w:rsidR="00F01834" w:rsidRPr="00245A29" w:rsidRDefault="00F01834" w:rsidP="00245A29">
      <w:pPr>
        <w:pStyle w:val="ListParagraph"/>
        <w:numPr>
          <w:ilvl w:val="0"/>
          <w:numId w:val="9"/>
        </w:num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B3717F" w14:textId="643756CC" w:rsidR="007C6AC2" w:rsidRPr="00245A29" w:rsidRDefault="007C6AC2" w:rsidP="00245A29">
      <w:pPr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A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r organization is the Amalgamated Sports Club of the </w:t>
      </w:r>
      <w:r w:rsidRPr="00245A2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randenburg</w:t>
      </w:r>
      <w:r w:rsidRPr="00245A2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versity of Technology. It is the mother sporting organization to merge the mini </w:t>
      </w:r>
      <w:r w:rsidRPr="00245A2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porting clubs in the university namely: football, basketball, tennis, swimming and weight-lifting.</w:t>
      </w:r>
    </w:p>
    <w:p w14:paraId="24EE55E1" w14:textId="57516BD2" w:rsidR="007C6AC2" w:rsidRPr="007C6AC2" w:rsidRDefault="007C6AC2" w:rsidP="00245A29">
      <w:pPr>
        <w:shd w:val="clear" w:color="auto" w:fill="FFFFFF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7C6A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t>Company name</w:t>
      </w:r>
      <w:r w:rsidRPr="007C6A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 –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 Amalgamated Sports Club of b</w:t>
      </w:r>
      <w:r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-</w:t>
      </w:r>
      <w:r w:rsidRPr="006D459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tu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.</w:t>
      </w:r>
    </w:p>
    <w:p w14:paraId="666171FA" w14:textId="7F67EBC8" w:rsidR="007C6AC2" w:rsidRPr="007C6AC2" w:rsidRDefault="007C6AC2" w:rsidP="00245A29">
      <w:pPr>
        <w:shd w:val="clear" w:color="auto" w:fill="FFFFFF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7C6A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t>Type of business structure</w:t>
      </w:r>
      <w:r w:rsidRPr="007C6A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 – 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Public company</w:t>
      </w:r>
    </w:p>
    <w:p w14:paraId="435E6A79" w14:textId="5A3B46EE" w:rsidR="007C6AC2" w:rsidRPr="007C6AC2" w:rsidRDefault="007C6AC2" w:rsidP="00245A29">
      <w:pPr>
        <w:shd w:val="clear" w:color="auto" w:fill="FFFFFF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7C6A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t>Ownership/</w:t>
      </w:r>
      <w:hyperlink r:id="rId5" w:history="1">
        <w:r w:rsidRPr="007C6AC2">
          <w:rPr>
            <w:rFonts w:ascii="Times New Roman" w:eastAsia="Times New Roman" w:hAnsi="Times New Roman" w:cs="Times New Roman"/>
            <w:b/>
            <w:bCs/>
            <w:color w:val="000000" w:themeColor="text1"/>
            <w:sz w:val="24"/>
            <w:szCs w:val="24"/>
            <w:lang w:eastAsia="en-GB"/>
          </w:rPr>
          <w:t>management team</w:t>
        </w:r>
      </w:hyperlink>
      <w:r w:rsidRPr="007C6A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 – 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Sports Directorate of b-</w:t>
      </w:r>
      <w:r w:rsidRPr="006D459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tu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.</w:t>
      </w:r>
    </w:p>
    <w:p w14:paraId="182777F4" w14:textId="742899EC" w:rsidR="007C6AC2" w:rsidRPr="007C6AC2" w:rsidRDefault="007C6AC2" w:rsidP="00245A29">
      <w:pPr>
        <w:shd w:val="clear" w:color="auto" w:fill="FFFFFF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7C6A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t>Location</w:t>
      </w:r>
      <w:r w:rsidRPr="007C6A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 – 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H</w:t>
      </w:r>
      <w:r w:rsidRPr="007C6A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eadquartered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 in Platz der Deutschen E</w:t>
      </w:r>
      <w:r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inheit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 1 03046 Cottbus.</w:t>
      </w:r>
    </w:p>
    <w:p w14:paraId="3D3196DE" w14:textId="42540768" w:rsidR="007C6AC2" w:rsidRPr="007C6AC2" w:rsidRDefault="007C6AC2" w:rsidP="00245A29">
      <w:pPr>
        <w:shd w:val="clear" w:color="auto" w:fill="FFFFFF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7C6A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t>Company history</w:t>
      </w:r>
      <w:r w:rsidRPr="007C6A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 – 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Student sporting activities have existed since the start of b-</w:t>
      </w:r>
      <w:r w:rsidRPr="006D459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tu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. There are a number of sporting clubs that exist in the school to promote activities such as football, basketball etc. The Amalgamated Sports Club b-</w:t>
      </w:r>
      <w:r w:rsidRPr="006D459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tu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 was formed </w:t>
      </w:r>
      <w:r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 xml:space="preserve">on January 1, 2018, to promote cooperation among the various mini sporting clubs. </w:t>
      </w:r>
      <w:r w:rsidR="00F01834"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Also, the club</w:t>
      </w:r>
      <w:r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 xml:space="preserve"> </w:t>
      </w:r>
      <w:r w:rsidR="00F01834"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is</w:t>
      </w:r>
      <w:r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 xml:space="preserve"> to ensure uniformity in </w:t>
      </w:r>
      <w:r w:rsidR="00F01834"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 xml:space="preserve">the </w:t>
      </w:r>
      <w:r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management and coordination of sporting activities and events.</w:t>
      </w:r>
    </w:p>
    <w:p w14:paraId="3275AA93" w14:textId="166AC5E1" w:rsidR="007C6AC2" w:rsidRPr="007C6AC2" w:rsidRDefault="006D459D" w:rsidP="00245A29">
      <w:pPr>
        <w:shd w:val="clear" w:color="auto" w:fill="FFFFFF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hyperlink r:id="rId6" w:history="1">
        <w:r w:rsidR="007C6AC2" w:rsidRPr="007C6AC2">
          <w:rPr>
            <w:rFonts w:ascii="Times New Roman" w:eastAsia="Times New Roman" w:hAnsi="Times New Roman" w:cs="Times New Roman"/>
            <w:b/>
            <w:bCs/>
            <w:color w:val="000000" w:themeColor="text1"/>
            <w:sz w:val="24"/>
            <w:szCs w:val="24"/>
            <w:lang w:eastAsia="en-GB"/>
          </w:rPr>
          <w:t>Mission statement</w:t>
        </w:r>
      </w:hyperlink>
      <w:r w:rsidR="007C6AC2" w:rsidRPr="007C6A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 – </w:t>
      </w:r>
      <w:r w:rsidR="007C6AC2"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To have a student population with a healthy mind and a healthy body.</w:t>
      </w:r>
    </w:p>
    <w:p w14:paraId="671DA0C4" w14:textId="6A07D071" w:rsidR="007C6AC2" w:rsidRPr="00245A29" w:rsidRDefault="007C6AC2" w:rsidP="00245A29">
      <w:pPr>
        <w:shd w:val="clear" w:color="auto" w:fill="FFFFFF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t>S</w:t>
      </w:r>
      <w:r w:rsidRPr="007C6A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t>ervices</w:t>
      </w:r>
      <w:r w:rsidRPr="007C6A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 – 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Club membership</w:t>
      </w:r>
      <w:r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, Sporting events, Training sessions, paraphernalia</w:t>
      </w:r>
      <w:r w:rsidRPr="007C6AC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.</w:t>
      </w:r>
    </w:p>
    <w:p w14:paraId="4BCCF978" w14:textId="2D3F54CA" w:rsidR="00F01834" w:rsidRPr="007C6AC2" w:rsidRDefault="00F01834" w:rsidP="00245A29">
      <w:pPr>
        <w:shd w:val="clear" w:color="auto" w:fill="FFFFFF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t>T</w:t>
      </w:r>
      <w:hyperlink r:id="rId7" w:history="1">
        <w:r w:rsidRPr="007C6AC2">
          <w:rPr>
            <w:rFonts w:ascii="Times New Roman" w:eastAsia="Times New Roman" w:hAnsi="Times New Roman" w:cs="Times New Roman"/>
            <w:b/>
            <w:bCs/>
            <w:color w:val="000000" w:themeColor="text1"/>
            <w:sz w:val="24"/>
            <w:szCs w:val="24"/>
            <w:lang w:eastAsia="en-GB"/>
          </w:rPr>
          <w:t>arget market</w:t>
        </w:r>
      </w:hyperlink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 </w:t>
      </w:r>
      <w:r w:rsidRPr="007C6A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–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 </w:t>
      </w:r>
      <w:r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Students and the community</w:t>
      </w:r>
    </w:p>
    <w:p w14:paraId="76AD7776" w14:textId="6B8BB39B" w:rsidR="007C6AC2" w:rsidRPr="00245A29" w:rsidRDefault="007C6AC2" w:rsidP="00245A29">
      <w:pPr>
        <w:shd w:val="clear" w:color="auto" w:fill="FFFFFF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7C6A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t>Objectives</w:t>
      </w:r>
      <w:r w:rsidRPr="007C6A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 </w:t>
      </w:r>
    </w:p>
    <w:p w14:paraId="697634EC" w14:textId="0ACE9151" w:rsidR="007C6AC2" w:rsidRPr="00245A29" w:rsidRDefault="007C6AC2" w:rsidP="00245A29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Membership of not less than 2000 by 2020</w:t>
      </w:r>
    </w:p>
    <w:p w14:paraId="31A979DD" w14:textId="02B2256B" w:rsidR="007C6AC2" w:rsidRPr="00245A29" w:rsidRDefault="007C6AC2" w:rsidP="00245A29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Own a sports arena as soon as possible</w:t>
      </w:r>
    </w:p>
    <w:p w14:paraId="07523717" w14:textId="3503801B" w:rsidR="007C6AC2" w:rsidRPr="00245A29" w:rsidRDefault="007C6AC2" w:rsidP="00245A29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Increase participation in sporting events organized between universities</w:t>
      </w:r>
    </w:p>
    <w:p w14:paraId="6256534A" w14:textId="3C3EA85D" w:rsidR="007C6AC2" w:rsidRPr="00245A29" w:rsidRDefault="007C6AC2" w:rsidP="00245A29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Frequent </w:t>
      </w:r>
      <w:r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interaction between the sporting clubs, members and the entire community</w:t>
      </w:r>
    </w:p>
    <w:p w14:paraId="77CCD829" w14:textId="71A49AFA" w:rsidR="007C6AC2" w:rsidRPr="00245A29" w:rsidRDefault="007C6AC2" w:rsidP="00245A29">
      <w:pPr>
        <w:shd w:val="clear" w:color="auto" w:fill="FFFFFF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7C6AC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t>Vision statement</w:t>
      </w:r>
      <w:r w:rsidRPr="007C6AC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 – 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To be the best university in terms of sports in the whole of Europe.</w:t>
      </w:r>
    </w:p>
    <w:p w14:paraId="52DA619B" w14:textId="57A56D18" w:rsidR="00F01834" w:rsidRPr="00245A29" w:rsidRDefault="00F01834" w:rsidP="00245A29">
      <w:pPr>
        <w:shd w:val="clear" w:color="auto" w:fill="FFFFFF"/>
        <w:spacing w:before="100" w:beforeAutospacing="1" w:after="100" w:afterAutospacing="1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GB"/>
        </w:rPr>
        <w:lastRenderedPageBreak/>
        <w:t>Why the need for a website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?</w:t>
      </w:r>
    </w:p>
    <w:p w14:paraId="575236DA" w14:textId="723232E5" w:rsidR="00F01834" w:rsidRPr="00245A29" w:rsidRDefault="00F01834" w:rsidP="00245A29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To have a single platform to manage sporting activities of b-</w:t>
      </w:r>
      <w:r w:rsidRPr="001166C4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tu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 that is accessible all over the world.</w:t>
      </w:r>
    </w:p>
    <w:p w14:paraId="00570E8F" w14:textId="0C39253A" w:rsidR="00F01834" w:rsidRPr="00245A29" w:rsidRDefault="00F01834" w:rsidP="00245A29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To promote frequent interaction between the sporting club, management and members.</w:t>
      </w:r>
    </w:p>
    <w:p w14:paraId="0755DC38" w14:textId="46C3279E" w:rsidR="00F01834" w:rsidRPr="00245A29" w:rsidRDefault="00F01834" w:rsidP="00245A29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To </w:t>
      </w:r>
      <w:r w:rsidRPr="00245A2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GB"/>
        </w:rPr>
        <w:t>reach out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 to potential donors/sponsors and new members.</w:t>
      </w:r>
    </w:p>
    <w:p w14:paraId="47D3A1C1" w14:textId="195F1FC2" w:rsidR="00F01834" w:rsidRPr="00245A29" w:rsidRDefault="00F01834" w:rsidP="00245A29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  <w:lang w:eastAsia="en-GB"/>
        </w:rPr>
        <w:t>Web pages</w:t>
      </w:r>
    </w:p>
    <w:p w14:paraId="698A4F3D" w14:textId="7BDB3C5C" w:rsidR="00245A29" w:rsidRDefault="00F01834" w:rsidP="00245A29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Home</w:t>
      </w:r>
    </w:p>
    <w:p w14:paraId="31F7B971" w14:textId="77777777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tle: Brandenburg University of 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echnology, b-</w:t>
      </w:r>
      <w:r w:rsidRPr="006D459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u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Amalgamated Sports Club Homepage</w:t>
      </w:r>
    </w:p>
    <w:p w14:paraId="0791EEC2" w14:textId="77777777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lours: main{9CE6F4} complementary{add any fitting complementary colour} add a touch of white and grey.</w:t>
      </w:r>
    </w:p>
    <w:p w14:paraId="04813FA1" w14:textId="77777777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nt: Font-family {Sans serif, Helvetica, Arial, Verdana}</w:t>
      </w:r>
    </w:p>
    <w:p w14:paraId="24A77F26" w14:textId="260C36C3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ayout: Adaptive and should contain some CSS grids.</w:t>
      </w:r>
    </w:p>
    <w:p w14:paraId="1BD17849" w14:textId="2097B2AF" w:rsidR="00F01834" w:rsidRDefault="00F01834" w:rsidP="00245A29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News</w:t>
      </w:r>
    </w:p>
    <w:p w14:paraId="332B92EE" w14:textId="77777777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tle: </w:t>
      </w:r>
      <w:r w:rsidRPr="006D459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-tu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Sports News</w:t>
      </w:r>
    </w:p>
    <w:p w14:paraId="76AE9FD1" w14:textId="206319D2" w:rsid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lours: main{Grey} complementary{add any fitting complementary colour}.</w:t>
      </w:r>
    </w:p>
    <w:p w14:paraId="14E253CD" w14:textId="55632AFE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nt: Font-family {Sans serif, Helvetica, Arial, Verdana</w:t>
      </w:r>
    </w:p>
    <w:p w14:paraId="4DE27C98" w14:textId="21D05FF2" w:rsidR="00F01834" w:rsidRPr="00245A29" w:rsidRDefault="00F01834" w:rsidP="00245A29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Shop</w:t>
      </w:r>
    </w:p>
    <w:p w14:paraId="51FD80C2" w14:textId="31D1AC78" w:rsidR="00F01834" w:rsidRPr="00245A29" w:rsidRDefault="00F01834" w:rsidP="00245A29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Tickets</w:t>
      </w:r>
    </w:p>
    <w:p w14:paraId="07D00635" w14:textId="0D00E86A" w:rsidR="00F01834" w:rsidRDefault="00F01834" w:rsidP="00245A29">
      <w:pPr>
        <w:pStyle w:val="ListParagraph"/>
        <w:numPr>
          <w:ilvl w:val="0"/>
          <w:numId w:val="13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Paraphernalia</w:t>
      </w:r>
    </w:p>
    <w:p w14:paraId="1A1440C7" w14:textId="77777777" w:rsidR="001166C4" w:rsidRPr="001166C4" w:rsidRDefault="001166C4" w:rsidP="001166C4">
      <w:pPr>
        <w:spacing w:line="360" w:lineRule="auto"/>
        <w:ind w:left="72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tle: 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-tu Sports Shop</w:t>
      </w:r>
    </w:p>
    <w:p w14:paraId="76E0E613" w14:textId="79103CB1" w:rsidR="001166C4" w:rsidRDefault="001166C4" w:rsidP="001166C4">
      <w:pPr>
        <w:spacing w:line="360" w:lineRule="auto"/>
        <w:ind w:left="72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lours: main{aqua} complementary{add any fitting complementary colour}.</w:t>
      </w:r>
    </w:p>
    <w:p w14:paraId="7EF5429D" w14:textId="22098C07" w:rsidR="001166C4" w:rsidRPr="001166C4" w:rsidRDefault="001166C4" w:rsidP="001166C4">
      <w:pPr>
        <w:spacing w:line="360" w:lineRule="auto"/>
        <w:ind w:left="72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nt: Font-family {Sans serif, Helvetica, Arial, Verdana</w:t>
      </w:r>
    </w:p>
    <w:p w14:paraId="78040375" w14:textId="5BAEC9F4" w:rsidR="00F01834" w:rsidRPr="00245A29" w:rsidRDefault="00F01834" w:rsidP="00245A29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Clubs</w:t>
      </w:r>
    </w:p>
    <w:p w14:paraId="5B8685E2" w14:textId="03AFD81A" w:rsidR="00F01834" w:rsidRPr="00245A29" w:rsidRDefault="00F01834" w:rsidP="00245A29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lastRenderedPageBreak/>
        <w:t>Football</w:t>
      </w:r>
    </w:p>
    <w:p w14:paraId="0C020755" w14:textId="1F496C51" w:rsidR="00F01834" w:rsidRPr="00245A29" w:rsidRDefault="00F01834" w:rsidP="00245A29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Basketball</w:t>
      </w:r>
    </w:p>
    <w:p w14:paraId="5ECD1EF7" w14:textId="1E3572B7" w:rsidR="00F01834" w:rsidRPr="00245A29" w:rsidRDefault="00F01834" w:rsidP="00245A29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Tennis</w:t>
      </w:r>
    </w:p>
    <w:p w14:paraId="037E9AF8" w14:textId="11FD5C9D" w:rsidR="00F01834" w:rsidRPr="00245A29" w:rsidRDefault="00F01834" w:rsidP="00245A29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Swimming</w:t>
      </w:r>
    </w:p>
    <w:p w14:paraId="3FD6AA7C" w14:textId="42A7E70C" w:rsidR="00F01834" w:rsidRDefault="00F01834" w:rsidP="00245A29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Weight-lifting</w:t>
      </w:r>
    </w:p>
    <w:p w14:paraId="5856BF26" w14:textId="681C1D78" w:rsidR="001166C4" w:rsidRPr="001166C4" w:rsidRDefault="001166C4" w:rsidP="001166C4">
      <w:pPr>
        <w:spacing w:line="360" w:lineRule="auto"/>
        <w:ind w:left="72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tle: 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-tu Sport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g Clubs</w:t>
      </w:r>
    </w:p>
    <w:p w14:paraId="3E577E3E" w14:textId="6FADE05F" w:rsidR="001166C4" w:rsidRDefault="001166C4" w:rsidP="001166C4">
      <w:pPr>
        <w:spacing w:line="360" w:lineRule="auto"/>
        <w:ind w:left="72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lours: main{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qua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} complementary{add any fitting complementary colour}.</w:t>
      </w:r>
    </w:p>
    <w:p w14:paraId="7C85906C" w14:textId="2B027F70" w:rsidR="001166C4" w:rsidRPr="001166C4" w:rsidRDefault="001166C4" w:rsidP="001166C4">
      <w:pPr>
        <w:spacing w:line="360" w:lineRule="auto"/>
        <w:ind w:left="72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nt: Font-family {Sans serif, Helvetica, Arial, Verdana</w:t>
      </w:r>
    </w:p>
    <w:p w14:paraId="767AED61" w14:textId="3843EB76" w:rsidR="00F01834" w:rsidRDefault="00F01834" w:rsidP="00245A29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Season</w:t>
      </w:r>
    </w:p>
    <w:p w14:paraId="03E75856" w14:textId="485A010C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tle: 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B-tu Sports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ason</w:t>
      </w:r>
    </w:p>
    <w:p w14:paraId="20ACD7E6" w14:textId="37732BAF" w:rsid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lours: main{Gr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en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} complementary{add any fitting complementary colour}.</w:t>
      </w:r>
    </w:p>
    <w:p w14:paraId="585FA2AD" w14:textId="67F0B956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nt: Font-family {Sans serif, Helvetica, Arial, Verdana</w:t>
      </w:r>
    </w:p>
    <w:p w14:paraId="3C9D4D01" w14:textId="34146090" w:rsidR="00F01834" w:rsidRDefault="00F01834" w:rsidP="00245A29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Fan Zone</w:t>
      </w:r>
    </w:p>
    <w:p w14:paraId="2254D981" w14:textId="123B15D1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tle: 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B-tu Sports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anZone</w:t>
      </w:r>
    </w:p>
    <w:p w14:paraId="0CC951D4" w14:textId="498CF1BF" w:rsid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lours: main{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qua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} complementary{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hite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}.</w:t>
      </w:r>
    </w:p>
    <w:p w14:paraId="3F2316C9" w14:textId="3DFCAC40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nt: Font-family {Sans serif, Helvetica, Arial, Verdana</w:t>
      </w:r>
    </w:p>
    <w:p w14:paraId="324D2821" w14:textId="4B2AEB3C" w:rsidR="00F01834" w:rsidRDefault="00F01834" w:rsidP="00245A29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About</w:t>
      </w:r>
    </w:p>
    <w:p w14:paraId="3A830DA0" w14:textId="45C57B37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tle: 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bout 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B-tu Sports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lub</w:t>
      </w:r>
    </w:p>
    <w:p w14:paraId="488F3F7A" w14:textId="2168E78C" w:rsidR="001166C4" w:rsidRDefault="001166C4" w:rsidP="001166C4">
      <w:pPr>
        <w:spacing w:line="360" w:lineRule="auto"/>
        <w:ind w:firstLine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lours: main{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hite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} complementary{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Grey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}.</w:t>
      </w:r>
    </w:p>
    <w:p w14:paraId="5087A699" w14:textId="7F0F1305" w:rsidR="001166C4" w:rsidRPr="001166C4" w:rsidRDefault="001166C4" w:rsidP="001166C4">
      <w:pPr>
        <w:spacing w:line="360" w:lineRule="auto"/>
        <w:ind w:firstLine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nt: Font-family {Sans serif, Helvetica, Arial, Verdana</w:t>
      </w:r>
    </w:p>
    <w:p w14:paraId="76EE81D8" w14:textId="27E1F343" w:rsidR="00F01834" w:rsidRDefault="00F01834" w:rsidP="00245A29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Achievements </w:t>
      </w:r>
      <w:r w:rsidR="001166C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&amp; 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Trophies</w:t>
      </w:r>
    </w:p>
    <w:p w14:paraId="4ECAF8B4" w14:textId="4017C82C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tle: 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B-tu Sports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lub Achievements &amp; Trophies</w:t>
      </w:r>
    </w:p>
    <w:p w14:paraId="45259B7E" w14:textId="68B4BFF6" w:rsid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lours: main{Grey} complementary{add any fitting complementary colour}.</w:t>
      </w:r>
    </w:p>
    <w:p w14:paraId="79353638" w14:textId="096DE88D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t>Font: Font-family {Sans serif, Helvetica, Arial, Verdana</w:t>
      </w:r>
    </w:p>
    <w:p w14:paraId="1440FFD6" w14:textId="54115661" w:rsidR="00F01834" w:rsidRDefault="00F01834" w:rsidP="00245A29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Sponsors </w:t>
      </w:r>
      <w:r w:rsidR="001166C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&amp;</w:t>
      </w:r>
      <w:r w:rsidRPr="00245A2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 xml:space="preserve"> Partners</w:t>
      </w:r>
    </w:p>
    <w:p w14:paraId="2B62411A" w14:textId="260A4F00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tle: </w:t>
      </w:r>
      <w:r w:rsidRPr="006D459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-tu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Sports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lub Sponsors &amp; Partners</w:t>
      </w:r>
    </w:p>
    <w:p w14:paraId="5CBBCADC" w14:textId="1E1860BD" w:rsidR="001166C4" w:rsidRDefault="001166C4" w:rsidP="001166C4">
      <w:pPr>
        <w:spacing w:line="360" w:lineRule="auto"/>
        <w:ind w:firstLine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lours: main{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lue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} complementary{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hite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}.</w:t>
      </w:r>
    </w:p>
    <w:p w14:paraId="2843F1FA" w14:textId="51A6C9F4" w:rsidR="001166C4" w:rsidRPr="001166C4" w:rsidRDefault="001166C4" w:rsidP="001166C4">
      <w:pPr>
        <w:spacing w:line="360" w:lineRule="auto"/>
        <w:ind w:firstLine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nt: Font-family {Sans serif, Helvetica, Arial, Verdana</w:t>
      </w:r>
    </w:p>
    <w:p w14:paraId="056E3AB8" w14:textId="27AB4B43" w:rsidR="00F01834" w:rsidRDefault="00C0017A" w:rsidP="00245A29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  <w:t>Gallery</w:t>
      </w:r>
    </w:p>
    <w:p w14:paraId="67F15AB4" w14:textId="6C2F83A2" w:rsidR="001166C4" w:rsidRPr="001166C4" w:rsidRDefault="001166C4" w:rsidP="001166C4">
      <w:pPr>
        <w:spacing w:line="360" w:lineRule="auto"/>
        <w:ind w:left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tle: </w:t>
      </w:r>
      <w:r w:rsidRPr="006D459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B-tu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Sports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Gallery</w:t>
      </w:r>
    </w:p>
    <w:p w14:paraId="31318754" w14:textId="069E7015" w:rsidR="001166C4" w:rsidRDefault="001166C4" w:rsidP="001166C4">
      <w:pPr>
        <w:spacing w:line="360" w:lineRule="auto"/>
        <w:ind w:firstLine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lours: main{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qua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} complementary{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hite</w:t>
      </w: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}.</w:t>
      </w:r>
    </w:p>
    <w:p w14:paraId="073E9253" w14:textId="1BB39534" w:rsidR="001166C4" w:rsidRDefault="001166C4" w:rsidP="001166C4">
      <w:pPr>
        <w:spacing w:line="360" w:lineRule="auto"/>
        <w:ind w:firstLine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166C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nt: Font-family {Sans serif, Helvetica, Arial, Verdana</w:t>
      </w:r>
    </w:p>
    <w:p w14:paraId="536FBC5D" w14:textId="009A18C6" w:rsidR="001166C4" w:rsidRDefault="001166C4" w:rsidP="001166C4">
      <w:pPr>
        <w:spacing w:line="360" w:lineRule="auto"/>
        <w:ind w:firstLine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32B5275E" w14:textId="7DF866EF" w:rsidR="001166C4" w:rsidRPr="001166C4" w:rsidRDefault="001166C4" w:rsidP="001166C4">
      <w:pPr>
        <w:spacing w:line="360" w:lineRule="auto"/>
        <w:ind w:firstLine="360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lease find attached, a sample layout, XML file, SVG image and some Videos.</w:t>
      </w:r>
      <w:bookmarkStart w:id="0" w:name="_GoBack"/>
      <w:bookmarkEnd w:id="0"/>
    </w:p>
    <w:p w14:paraId="71731B75" w14:textId="77777777" w:rsidR="001166C4" w:rsidRPr="00245A29" w:rsidRDefault="001166C4" w:rsidP="001166C4">
      <w:pPr>
        <w:pStyle w:val="ListParagraph"/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GB"/>
        </w:rPr>
      </w:pPr>
    </w:p>
    <w:p w14:paraId="3B42FBC1" w14:textId="77777777" w:rsidR="001166C4" w:rsidRPr="00245A29" w:rsidRDefault="001166C4" w:rsidP="00BF59BE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2C025D0C" w14:textId="263E75D4" w:rsidR="00DE5F67" w:rsidRDefault="00DE5F67" w:rsidP="00245A29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3B17FD" w14:textId="77777777" w:rsidR="00DE5F67" w:rsidRDefault="00DE5F6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372875DD" w14:textId="536BD7B4" w:rsidR="00245A29" w:rsidRPr="00245A29" w:rsidRDefault="008C4B43" w:rsidP="00245A29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2053">
        <w:rPr>
          <w:rFonts w:ascii="Times New Roman" w:eastAsia="Times New Roman" w:hAnsi="Times New Roman" w:cs="Times New Roman"/>
          <w:noProof/>
          <w:lang w:eastAsia="de-DE"/>
        </w:rPr>
        <w:lastRenderedPageBreak/>
        <w:drawing>
          <wp:inline distT="0" distB="0" distL="0" distR="0" wp14:anchorId="6B3EF139" wp14:editId="1B3EEA4B">
            <wp:extent cx="5731510" cy="4225614"/>
            <wp:effectExtent l="0" t="0" r="2540" b="3810"/>
            <wp:docPr id="4" name="Grafik 4" descr="https://documents.lucidchart.com/documents/710833a7-b59c-489f-9c70-53c3203c42ab/pages/0_0?a=2807&amp;x=31&amp;y=769&amp;w=1522&amp;h=1122&amp;store=1&amp;accept=image%2F*&amp;auth=LCA%2010e0a7b5450e52ac04f82b9b9f9912e050468a3e-ts%3D1542408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documents.lucidchart.com/documents/710833a7-b59c-489f-9c70-53c3203c42ab/pages/0_0?a=2807&amp;x=31&amp;y=769&amp;w=1522&amp;h=1122&amp;store=1&amp;accept=image%2F*&amp;auth=LCA%2010e0a7b5450e52ac04f82b9b9f9912e050468a3e-ts%3D15424080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25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45A29" w:rsidRPr="00245A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E2703"/>
    <w:multiLevelType w:val="hybridMultilevel"/>
    <w:tmpl w:val="76C84F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62FD5"/>
    <w:multiLevelType w:val="hybridMultilevel"/>
    <w:tmpl w:val="63BE04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413B32"/>
    <w:multiLevelType w:val="hybridMultilevel"/>
    <w:tmpl w:val="41023CD4"/>
    <w:lvl w:ilvl="0" w:tplc="4424ACB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A83648C"/>
    <w:multiLevelType w:val="hybridMultilevel"/>
    <w:tmpl w:val="4DC6FA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65A35"/>
    <w:multiLevelType w:val="multilevel"/>
    <w:tmpl w:val="EB386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D50366"/>
    <w:multiLevelType w:val="hybridMultilevel"/>
    <w:tmpl w:val="2F62336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BA5031A"/>
    <w:multiLevelType w:val="hybridMultilevel"/>
    <w:tmpl w:val="6578459A"/>
    <w:lvl w:ilvl="0" w:tplc="4424A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792E9D"/>
    <w:multiLevelType w:val="hybridMultilevel"/>
    <w:tmpl w:val="0DD4B8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D213A8"/>
    <w:multiLevelType w:val="multilevel"/>
    <w:tmpl w:val="9E50D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3318A5"/>
    <w:multiLevelType w:val="hybridMultilevel"/>
    <w:tmpl w:val="61E29FE6"/>
    <w:lvl w:ilvl="0" w:tplc="4424AC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B05FC9"/>
    <w:multiLevelType w:val="hybridMultilevel"/>
    <w:tmpl w:val="F78C811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BF851C2"/>
    <w:multiLevelType w:val="hybridMultilevel"/>
    <w:tmpl w:val="873A64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990A44"/>
    <w:multiLevelType w:val="hybridMultilevel"/>
    <w:tmpl w:val="10AAA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0"/>
  </w:num>
  <w:num w:numId="5">
    <w:abstractNumId w:val="1"/>
  </w:num>
  <w:num w:numId="6">
    <w:abstractNumId w:val="5"/>
  </w:num>
  <w:num w:numId="7">
    <w:abstractNumId w:val="11"/>
  </w:num>
  <w:num w:numId="8">
    <w:abstractNumId w:val="0"/>
  </w:num>
  <w:num w:numId="9">
    <w:abstractNumId w:val="7"/>
  </w:num>
  <w:num w:numId="10">
    <w:abstractNumId w:val="12"/>
  </w:num>
  <w:num w:numId="11">
    <w:abstractNumId w:val="6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zQ2N7SwNDM3NbRU0lEKTi0uzszPAykwqgUASCqypywAAAA="/>
  </w:docVars>
  <w:rsids>
    <w:rsidRoot w:val="002C0EDA"/>
    <w:rsid w:val="001166C4"/>
    <w:rsid w:val="00182553"/>
    <w:rsid w:val="00245A29"/>
    <w:rsid w:val="002C0EDA"/>
    <w:rsid w:val="003755D8"/>
    <w:rsid w:val="003F79CD"/>
    <w:rsid w:val="004B18D2"/>
    <w:rsid w:val="006D459D"/>
    <w:rsid w:val="007C6AC2"/>
    <w:rsid w:val="008C4B43"/>
    <w:rsid w:val="00B329E3"/>
    <w:rsid w:val="00BF59BE"/>
    <w:rsid w:val="00C0017A"/>
    <w:rsid w:val="00D63C30"/>
    <w:rsid w:val="00DE5F67"/>
    <w:rsid w:val="00EC547B"/>
    <w:rsid w:val="00F01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56B95"/>
  <w15:chartTrackingRefBased/>
  <w15:docId w15:val="{39130C99-9499-44BB-A96E-922B4AB7B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AC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C6AC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C6A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50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1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thebalancesmb.com/how-to-write-a-small-business-marketing-plan-295174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hebalancesmb.com/how-to-write-a-meaningful-mission-statement-2951205" TargetMode="External"/><Relationship Id="rId5" Type="http://schemas.openxmlformats.org/officeDocument/2006/relationships/hyperlink" Target="https://www.thebalancesmb.com/management-section-of-business-plan-2947028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1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tosh</dc:creator>
  <cp:keywords/>
  <dc:description/>
  <cp:lastModifiedBy>kintosh</cp:lastModifiedBy>
  <cp:revision>9</cp:revision>
  <dcterms:created xsi:type="dcterms:W3CDTF">2018-11-16T19:49:00Z</dcterms:created>
  <dcterms:modified xsi:type="dcterms:W3CDTF">2018-11-18T21:49:00Z</dcterms:modified>
</cp:coreProperties>
</file>